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50201" w14:textId="77777777" w:rsidR="0032060D" w:rsidRDefault="0032060D"/>
    <w:p w14:paraId="230DD2BB" w14:textId="25B852BF" w:rsidR="00DA204F" w:rsidRDefault="00B33CFD">
      <w:r>
        <w:t>Designing the login page</w:t>
      </w:r>
    </w:p>
    <w:p w14:paraId="258E43AB" w14:textId="77777777" w:rsidR="007109BD" w:rsidRDefault="007109BD"/>
    <w:p w14:paraId="2D1D9821" w14:textId="2FB15F4A" w:rsidR="007109BD" w:rsidRDefault="0039473B">
      <w:r>
        <w:rPr>
          <w:noProof/>
        </w:rPr>
        <w:drawing>
          <wp:inline distT="0" distB="0" distL="0" distR="0" wp14:anchorId="0909901B" wp14:editId="4C8BF135">
            <wp:extent cx="5943600" cy="2835275"/>
            <wp:effectExtent l="0" t="0" r="0" b="3175"/>
            <wp:docPr id="1009778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77878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B6BAB" w14:textId="77777777" w:rsidR="00F93278" w:rsidRDefault="005720DD">
      <w:r>
        <w:t>Step 1 :Create the NAVBAR</w:t>
      </w:r>
    </w:p>
    <w:p w14:paraId="5DE6094B" w14:textId="7291D20B" w:rsidR="00F93278" w:rsidRPr="005720DD" w:rsidRDefault="00F93278" w:rsidP="00F93278">
      <w:pPr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</w:pPr>
      <w:r>
        <w:tab/>
        <w:t>&lt;div  class=”</w:t>
      </w:r>
      <w:r w:rsidRPr="005720DD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US"/>
          <w14:ligatures w14:val="none"/>
        </w:rPr>
        <w:t>navbar flex just</w:t>
      </w:r>
      <w:r w:rsidR="00956996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US"/>
          <w14:ligatures w14:val="none"/>
        </w:rPr>
        <w:t>i</w:t>
      </w:r>
      <w:r w:rsidRPr="005720DD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US"/>
          <w14:ligatures w14:val="none"/>
        </w:rPr>
        <w:t>f</w:t>
      </w:r>
      <w:r w:rsidR="00956996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US"/>
          <w14:ligatures w14:val="none"/>
        </w:rPr>
        <w:t>y</w:t>
      </w:r>
      <w:r w:rsidRPr="005720DD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US"/>
          <w14:ligatures w14:val="none"/>
        </w:rPr>
        <w:t>-between items-center</w:t>
      </w:r>
      <w:r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US"/>
          <w14:ligatures w14:val="none"/>
        </w:rPr>
        <w:t>” &gt; navbar not class</w:t>
      </w:r>
    </w:p>
    <w:p w14:paraId="4AAAD513" w14:textId="77777777" w:rsidR="00F93278" w:rsidRPr="00F93278" w:rsidRDefault="00F93278" w:rsidP="00F93278">
      <w:pPr>
        <w:ind w:left="5040" w:firstLine="720"/>
        <w:rPr>
          <w:noProof/>
          <w:sz w:val="2"/>
          <w:szCs w:val="2"/>
        </w:rPr>
      </w:pPr>
    </w:p>
    <w:p w14:paraId="70F92EE6" w14:textId="7D32479F" w:rsidR="00F93278" w:rsidRDefault="00F93278" w:rsidP="00F93278">
      <w:pPr>
        <w:ind w:firstLine="720"/>
        <w:rPr>
          <w:sz w:val="24"/>
          <w:szCs w:val="24"/>
        </w:rPr>
      </w:pPr>
      <w:r>
        <w:t>Small bar lines on top left corner</w:t>
      </w:r>
      <w:r>
        <w:rPr>
          <w:noProof/>
        </w:rPr>
        <w:drawing>
          <wp:inline distT="0" distB="0" distL="0" distR="0" wp14:anchorId="6D107775" wp14:editId="2BC3B9AB">
            <wp:extent cx="561975" cy="390525"/>
            <wp:effectExtent l="0" t="0" r="9525" b="9525"/>
            <wp:docPr id="9515424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542472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197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15FE7" w14:textId="0E4C4116" w:rsidR="00F93278" w:rsidRDefault="00F93278" w:rsidP="00F93278">
      <w:pPr>
        <w:ind w:left="720"/>
        <w:rPr>
          <w:sz w:val="24"/>
          <w:szCs w:val="24"/>
        </w:rPr>
      </w:pPr>
      <w:r>
        <w:rPr>
          <w:sz w:val="24"/>
          <w:szCs w:val="24"/>
        </w:rPr>
        <w:t>Create another and three div for creating lines</w:t>
      </w:r>
      <w:r w:rsidR="003E30FE">
        <w:rPr>
          <w:sz w:val="24"/>
          <w:szCs w:val="24"/>
        </w:rPr>
        <w:t xml:space="preserve"> of multiline bar</w:t>
      </w:r>
    </w:p>
    <w:p w14:paraId="138959E9" w14:textId="77777777" w:rsidR="003E30FE" w:rsidRDefault="003E30FE" w:rsidP="003E30F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800000"/>
          <w:kern w:val="0"/>
          <w:sz w:val="21"/>
          <w:szCs w:val="21"/>
          <w:lang w:val="en-US"/>
          <w14:ligatures w14:val="none"/>
        </w:rPr>
      </w:pPr>
      <w:r w:rsidRPr="003E30F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  <w:t xml:space="preserve">        </w:t>
      </w:r>
      <w:r w:rsidRPr="003E30FE">
        <w:rPr>
          <w:rFonts w:ascii="Consolas" w:eastAsia="Times New Roman" w:hAnsi="Consolas" w:cs="Times New Roman"/>
          <w:color w:val="800000"/>
          <w:kern w:val="0"/>
          <w:sz w:val="21"/>
          <w:szCs w:val="21"/>
          <w:lang w:val="en-US"/>
          <w14:ligatures w14:val="none"/>
        </w:rPr>
        <w:t>&lt;div</w:t>
      </w:r>
      <w:r w:rsidRPr="003E30F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  <w:t xml:space="preserve"> </w:t>
      </w:r>
      <w:r w:rsidRPr="003E30FE">
        <w:rPr>
          <w:rFonts w:ascii="Consolas" w:eastAsia="Times New Roman" w:hAnsi="Consolas" w:cs="Times New Roman"/>
          <w:color w:val="E50000"/>
          <w:kern w:val="0"/>
          <w:sz w:val="21"/>
          <w:szCs w:val="21"/>
          <w:lang w:val="en-US"/>
          <w14:ligatures w14:val="none"/>
        </w:rPr>
        <w:t>class</w:t>
      </w:r>
      <w:r w:rsidRPr="003E30F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  <w:t>=</w:t>
      </w:r>
      <w:r w:rsidRPr="003E30F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US"/>
          <w14:ligatures w14:val="none"/>
        </w:rPr>
        <w:t>"line h-0.5 w-6 my-1 bg-black"</w:t>
      </w:r>
      <w:r w:rsidRPr="003E30FE">
        <w:rPr>
          <w:rFonts w:ascii="Consolas" w:eastAsia="Times New Roman" w:hAnsi="Consolas" w:cs="Times New Roman"/>
          <w:color w:val="800000"/>
          <w:kern w:val="0"/>
          <w:sz w:val="21"/>
          <w:szCs w:val="21"/>
          <w:lang w:val="en-US"/>
          <w14:ligatures w14:val="none"/>
        </w:rPr>
        <w:t>&gt;&lt;/div&gt;</w:t>
      </w:r>
    </w:p>
    <w:p w14:paraId="30D3C424" w14:textId="77777777" w:rsidR="003E30FE" w:rsidRPr="003E30FE" w:rsidRDefault="003E30FE" w:rsidP="003E30F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</w:pPr>
    </w:p>
    <w:p w14:paraId="5C8116CC" w14:textId="5DE041D2" w:rsidR="003E30FE" w:rsidRDefault="00701649" w:rsidP="00701649">
      <w:pPr>
        <w:rPr>
          <w:sz w:val="24"/>
          <w:szCs w:val="24"/>
        </w:rPr>
      </w:pPr>
      <w:r>
        <w:rPr>
          <w:sz w:val="24"/>
          <w:szCs w:val="24"/>
        </w:rPr>
        <w:t>Step 2</w:t>
      </w:r>
    </w:p>
    <w:p w14:paraId="53562BED" w14:textId="21A7E956" w:rsidR="00701649" w:rsidRDefault="00701649" w:rsidP="00701649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Create the Microsoft </w:t>
      </w:r>
      <w:r w:rsidR="006E2F5B">
        <w:rPr>
          <w:sz w:val="24"/>
          <w:szCs w:val="24"/>
        </w:rPr>
        <w:t>log.</w:t>
      </w:r>
      <w:r>
        <w:rPr>
          <w:sz w:val="24"/>
          <w:szCs w:val="24"/>
        </w:rPr>
        <w:t xml:space="preserve">  The second item of navbar</w:t>
      </w:r>
      <w:r w:rsidR="006E2F5B">
        <w:rPr>
          <w:sz w:val="24"/>
          <w:szCs w:val="24"/>
        </w:rPr>
        <w:t xml:space="preserve"> and adjacent to above div </w:t>
      </w:r>
    </w:p>
    <w:p w14:paraId="7C72DDEA" w14:textId="1FB70252" w:rsidR="006E2F5B" w:rsidRDefault="006E2F5B" w:rsidP="00701649">
      <w:pPr>
        <w:rPr>
          <w:sz w:val="24"/>
          <w:szCs w:val="24"/>
        </w:rPr>
      </w:pPr>
      <w:r>
        <w:rPr>
          <w:sz w:val="24"/>
          <w:szCs w:val="24"/>
        </w:rPr>
        <w:tab/>
        <w:t>Create</w:t>
      </w:r>
      <w:r w:rsidRPr="00AB04A2">
        <w:rPr>
          <w:sz w:val="24"/>
          <w:szCs w:val="24"/>
          <w:shd w:val="clear" w:color="auto" w:fill="E7E6E6" w:themeFill="background2"/>
        </w:rPr>
        <w:t xml:space="preserve"> Cart Account</w:t>
      </w:r>
      <w:r w:rsidR="00956996">
        <w:rPr>
          <w:sz w:val="24"/>
          <w:szCs w:val="24"/>
          <w:shd w:val="clear" w:color="auto" w:fill="E7E6E6" w:themeFill="background2"/>
        </w:rPr>
        <w:t xml:space="preserve"> and search </w:t>
      </w:r>
      <w:r>
        <w:rPr>
          <w:sz w:val="24"/>
          <w:szCs w:val="24"/>
        </w:rPr>
        <w:t xml:space="preserve"> in navbar</w:t>
      </w:r>
    </w:p>
    <w:p w14:paraId="2EA366AC" w14:textId="565FA1B3" w:rsidR="00956996" w:rsidRDefault="00956996" w:rsidP="00701649">
      <w:pPr>
        <w:rPr>
          <w:sz w:val="24"/>
          <w:szCs w:val="24"/>
        </w:rPr>
      </w:pPr>
      <w:r>
        <w:rPr>
          <w:sz w:val="24"/>
          <w:szCs w:val="24"/>
        </w:rPr>
        <w:tab/>
        <w:t>Group bar lines and search using div</w:t>
      </w:r>
    </w:p>
    <w:p w14:paraId="65AD5FD8" w14:textId="032527EA" w:rsidR="00956996" w:rsidRDefault="00956996" w:rsidP="0094653C">
      <w:pPr>
        <w:ind w:left="720"/>
        <w:rPr>
          <w:sz w:val="24"/>
          <w:szCs w:val="24"/>
        </w:rPr>
      </w:pPr>
      <w:r>
        <w:rPr>
          <w:sz w:val="24"/>
          <w:szCs w:val="24"/>
        </w:rPr>
        <w:tab/>
        <w:t>Make Bars and Search responsive by hidden bar at md level  e.g. md:hidden and change order of search by md:order-2</w:t>
      </w:r>
    </w:p>
    <w:p w14:paraId="11A7D84D" w14:textId="7288D417" w:rsidR="00956996" w:rsidRDefault="00956996" w:rsidP="0094653C">
      <w:pPr>
        <w:ind w:left="720"/>
        <w:rPr>
          <w:sz w:val="24"/>
          <w:szCs w:val="24"/>
        </w:rPr>
      </w:pPr>
      <w:r>
        <w:rPr>
          <w:sz w:val="24"/>
          <w:szCs w:val="24"/>
        </w:rPr>
        <w:t>We want to hide the bars and give change the search order when screen size increase to md</w:t>
      </w:r>
      <w:r w:rsidR="00782E6F">
        <w:rPr>
          <w:sz w:val="24"/>
          <w:szCs w:val="24"/>
        </w:rPr>
        <w:t>: order-2</w:t>
      </w:r>
    </w:p>
    <w:p w14:paraId="5E3141C4" w14:textId="53B15F2A" w:rsidR="00C3763A" w:rsidRDefault="00C3763A" w:rsidP="0094653C">
      <w:pPr>
        <w:ind w:left="720"/>
        <w:rPr>
          <w:sz w:val="24"/>
          <w:szCs w:val="24"/>
        </w:rPr>
      </w:pPr>
      <w:r>
        <w:rPr>
          <w:sz w:val="24"/>
          <w:szCs w:val="24"/>
        </w:rPr>
        <w:t>Output before md point</w:t>
      </w:r>
    </w:p>
    <w:p w14:paraId="537C3228" w14:textId="1386B368" w:rsidR="00C3763A" w:rsidRDefault="00C3763A" w:rsidP="0094653C">
      <w:pPr>
        <w:ind w:left="72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19D5D25" wp14:editId="7D0B2F67">
            <wp:extent cx="2943225" cy="257175"/>
            <wp:effectExtent l="0" t="0" r="9525" b="9525"/>
            <wp:docPr id="20896190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61905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F3FD7" w14:textId="1BA10B1A" w:rsidR="00C3763A" w:rsidRDefault="00C3763A" w:rsidP="0094653C">
      <w:pPr>
        <w:ind w:left="720"/>
        <w:rPr>
          <w:sz w:val="24"/>
          <w:szCs w:val="24"/>
        </w:rPr>
      </w:pPr>
      <w:r>
        <w:rPr>
          <w:sz w:val="24"/>
          <w:szCs w:val="24"/>
        </w:rPr>
        <w:t>Output after md point</w:t>
      </w:r>
    </w:p>
    <w:p w14:paraId="3271E93E" w14:textId="0C61D331" w:rsidR="00C3763A" w:rsidRDefault="00C3763A" w:rsidP="0094653C">
      <w:pPr>
        <w:ind w:left="720"/>
        <w:rPr>
          <w:sz w:val="24"/>
          <w:szCs w:val="24"/>
        </w:rPr>
      </w:pPr>
      <w:r>
        <w:rPr>
          <w:noProof/>
        </w:rPr>
        <w:drawing>
          <wp:inline distT="0" distB="0" distL="0" distR="0" wp14:anchorId="1FEFBFB1" wp14:editId="4B99A851">
            <wp:extent cx="5476875" cy="209550"/>
            <wp:effectExtent l="0" t="0" r="9525" b="0"/>
            <wp:docPr id="12557854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78542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F8297" w14:textId="78C8B92B" w:rsidR="009547F2" w:rsidRPr="00F93278" w:rsidRDefault="009547F2" w:rsidP="0094653C">
      <w:pPr>
        <w:ind w:left="720"/>
        <w:rPr>
          <w:sz w:val="24"/>
          <w:szCs w:val="24"/>
        </w:rPr>
      </w:pPr>
      <w:r>
        <w:rPr>
          <w:noProof/>
        </w:rPr>
        <w:drawing>
          <wp:inline distT="0" distB="0" distL="0" distR="0" wp14:anchorId="4774A044" wp14:editId="603539AD">
            <wp:extent cx="5362575" cy="2714625"/>
            <wp:effectExtent l="0" t="0" r="9525" b="9525"/>
            <wp:docPr id="2707491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74913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9179D" w14:textId="6C902E5F" w:rsidR="001776E0" w:rsidRDefault="00956996">
      <w:r>
        <w:t>Step 3</w:t>
      </w:r>
    </w:p>
    <w:p w14:paraId="7CD4EE31" w14:textId="263FAF73" w:rsidR="001776E0" w:rsidRDefault="001776E0">
      <w:r>
        <w:t xml:space="preserve">Add other menu bar items and make it responsive. </w:t>
      </w:r>
    </w:p>
    <w:p w14:paraId="046A205E" w14:textId="510B47FC" w:rsidR="001776E0" w:rsidRDefault="002C77EB">
      <w:r>
        <w:rPr>
          <w:noProof/>
        </w:rPr>
        <w:drawing>
          <wp:inline distT="0" distB="0" distL="0" distR="0" wp14:anchorId="38D57B7E" wp14:editId="5FB812CE">
            <wp:extent cx="5943600" cy="3582035"/>
            <wp:effectExtent l="0" t="0" r="0" b="0"/>
            <wp:docPr id="17822111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21112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12678" w14:textId="77777777" w:rsidR="002C77EB" w:rsidRDefault="002C77EB"/>
    <w:p w14:paraId="2E96B3EF" w14:textId="03581409" w:rsidR="001776E0" w:rsidRDefault="00DC35DF">
      <w:r>
        <w:t>Step 4</w:t>
      </w:r>
    </w:p>
    <w:p w14:paraId="170EAB89" w14:textId="18767E0D" w:rsidR="00DC35DF" w:rsidRDefault="00DC35DF">
      <w:r>
        <w:t>Left and Right Side</w:t>
      </w:r>
    </w:p>
    <w:p w14:paraId="4FF9BC9A" w14:textId="5E7CC0BC" w:rsidR="00DC35DF" w:rsidRDefault="00DC35DF">
      <w:r>
        <w:rPr>
          <w:noProof/>
        </w:rPr>
        <w:drawing>
          <wp:inline distT="0" distB="0" distL="0" distR="0" wp14:anchorId="72FAD51E" wp14:editId="0CDD3C01">
            <wp:extent cx="5943600" cy="1466850"/>
            <wp:effectExtent l="0" t="0" r="0" b="0"/>
            <wp:docPr id="12257420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742025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01096" w14:textId="77777777" w:rsidR="00956996" w:rsidRDefault="00956996"/>
    <w:p w14:paraId="5BE29EE4" w14:textId="77777777" w:rsidR="0069236D" w:rsidRDefault="0069236D"/>
    <w:p w14:paraId="4EBCAD62" w14:textId="77777777" w:rsidR="0069236D" w:rsidRDefault="0069236D"/>
    <w:p w14:paraId="3BCCF52A" w14:textId="77777777" w:rsidR="0069236D" w:rsidRDefault="0069236D"/>
    <w:p w14:paraId="54AFE886" w14:textId="77777777" w:rsidR="0069236D" w:rsidRDefault="0069236D"/>
    <w:p w14:paraId="51C15098" w14:textId="77777777" w:rsidR="0069236D" w:rsidRDefault="0069236D"/>
    <w:p w14:paraId="5B620B3D" w14:textId="77777777" w:rsidR="0069236D" w:rsidRDefault="0069236D"/>
    <w:p w14:paraId="0E9834E3" w14:textId="77777777" w:rsidR="0069236D" w:rsidRDefault="0069236D"/>
    <w:p w14:paraId="4C7B367C" w14:textId="77777777" w:rsidR="00A434B5" w:rsidRDefault="00A434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AD3773E" w14:textId="619C83DA" w:rsidR="0069236D" w:rsidRPr="00A434B5" w:rsidRDefault="00A64C77">
      <w:pPr>
        <w:rPr>
          <w:rFonts w:ascii="Times New Roman" w:hAnsi="Times New Roman" w:cs="Times New Roman"/>
          <w:sz w:val="24"/>
          <w:szCs w:val="24"/>
        </w:rPr>
      </w:pPr>
      <w:r w:rsidRPr="00A434B5">
        <w:rPr>
          <w:rFonts w:ascii="Times New Roman" w:hAnsi="Times New Roman" w:cs="Times New Roman"/>
          <w:sz w:val="24"/>
          <w:szCs w:val="24"/>
        </w:rPr>
        <w:lastRenderedPageBreak/>
        <w:t>Hint</w:t>
      </w:r>
      <w:r w:rsidR="003832F9" w:rsidRPr="00A434B5">
        <w:rPr>
          <w:rFonts w:ascii="Times New Roman" w:hAnsi="Times New Roman" w:cs="Times New Roman"/>
          <w:sz w:val="24"/>
          <w:szCs w:val="24"/>
        </w:rPr>
        <w:t>:</w:t>
      </w:r>
    </w:p>
    <w:p w14:paraId="1EB588A3" w14:textId="323A6562" w:rsidR="0069236D" w:rsidRPr="00A434B5" w:rsidRDefault="0069236D">
      <w:pPr>
        <w:rPr>
          <w:rFonts w:ascii="Times New Roman" w:hAnsi="Times New Roman" w:cs="Times New Roman"/>
          <w:color w:val="040C28"/>
          <w:sz w:val="24"/>
          <w:szCs w:val="24"/>
        </w:rPr>
      </w:pPr>
      <w:r w:rsidRPr="00A434B5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pan and div are both generic HTML elements that group together related parts of a web page. However, they serve different functions. </w:t>
      </w:r>
      <w:r w:rsidRPr="00A434B5">
        <w:rPr>
          <w:rFonts w:ascii="Times New Roman" w:hAnsi="Times New Roman" w:cs="Times New Roman"/>
          <w:color w:val="040C28"/>
          <w:sz w:val="24"/>
          <w:szCs w:val="24"/>
        </w:rPr>
        <w:t>A div element is used for block-level organization and styling of page elements, whereas a span element is used for inline organization and styling</w:t>
      </w:r>
    </w:p>
    <w:p w14:paraId="57768ECF" w14:textId="78238B20" w:rsidR="005522AE" w:rsidRPr="00A434B5" w:rsidRDefault="005522AE">
      <w:pPr>
        <w:rPr>
          <w:rFonts w:ascii="Times New Roman" w:hAnsi="Times New Roman" w:cs="Times New Roman"/>
          <w:color w:val="040C28"/>
          <w:sz w:val="24"/>
          <w:szCs w:val="24"/>
        </w:rPr>
      </w:pPr>
      <w:r w:rsidRPr="00A434B5">
        <w:rPr>
          <w:rFonts w:ascii="Times New Roman" w:hAnsi="Times New Roman" w:cs="Times New Roman"/>
          <w:color w:val="040C28"/>
          <w:sz w:val="24"/>
          <w:szCs w:val="24"/>
        </w:rPr>
        <w:t xml:space="preserve">Inline-block: </w:t>
      </w:r>
      <w:r w:rsidRPr="00A434B5">
        <w:rPr>
          <w:rStyle w:val="inline-block"/>
          <w:rFonts w:ascii="Times New Roman" w:hAnsi="Times New Roman" w:cs="Times New Roman"/>
          <w:b/>
          <w:bCs/>
          <w:sz w:val="24"/>
          <w:szCs w:val="24"/>
          <w:bdr w:val="single" w:sz="2" w:space="0" w:color="E5E7EB" w:frame="1"/>
        </w:rPr>
        <w:t>display: inline-block</w:t>
      </w:r>
      <w:r w:rsidRPr="00A434B5">
        <w:rPr>
          <w:rFonts w:ascii="Times New Roman" w:hAnsi="Times New Roman" w:cs="Times New Roman"/>
          <w:color w:val="64748B"/>
          <w:sz w:val="24"/>
          <w:szCs w:val="24"/>
          <w:shd w:val="clear" w:color="auto" w:fill="FFFFFF"/>
        </w:rPr>
        <w:t> will wrap the element to prevent the text inside from extending beyond its parent.</w:t>
      </w:r>
    </w:p>
    <w:p w14:paraId="230C4669" w14:textId="77777777" w:rsidR="005522AE" w:rsidRPr="00A434B5" w:rsidRDefault="005522AE">
      <w:pPr>
        <w:rPr>
          <w:rFonts w:ascii="Times New Roman" w:hAnsi="Times New Roman" w:cs="Times New Roman"/>
          <w:sz w:val="24"/>
          <w:szCs w:val="24"/>
        </w:rPr>
      </w:pPr>
    </w:p>
    <w:p w14:paraId="2629E442" w14:textId="77777777" w:rsidR="00A326E6" w:rsidRPr="00A434B5" w:rsidRDefault="003B69A5">
      <w:pPr>
        <w:rPr>
          <w:rFonts w:ascii="Times New Roman" w:hAnsi="Times New Roman" w:cs="Times New Roman"/>
          <w:sz w:val="24"/>
          <w:szCs w:val="24"/>
        </w:rPr>
      </w:pPr>
      <w:r w:rsidRPr="00A434B5">
        <w:rPr>
          <w:rFonts w:ascii="Times New Roman" w:hAnsi="Times New Roman" w:cs="Times New Roman"/>
          <w:sz w:val="24"/>
          <w:szCs w:val="24"/>
        </w:rPr>
        <w:t xml:space="preserve">Copy menu items from </w:t>
      </w:r>
    </w:p>
    <w:p w14:paraId="437DCEF7" w14:textId="7E5F3965" w:rsidR="003B69A5" w:rsidRPr="00A434B5" w:rsidRDefault="003B69A5">
      <w:pPr>
        <w:rPr>
          <w:rFonts w:ascii="Times New Roman" w:hAnsi="Times New Roman" w:cs="Times New Roman"/>
          <w:sz w:val="24"/>
          <w:szCs w:val="24"/>
        </w:rPr>
      </w:pPr>
      <w:r w:rsidRPr="00A434B5">
        <w:rPr>
          <w:rFonts w:ascii="Times New Roman" w:hAnsi="Times New Roman" w:cs="Times New Roman"/>
          <w:sz w:val="24"/>
          <w:szCs w:val="24"/>
        </w:rPr>
        <w:t xml:space="preserve">Microsoft website: and place in separate  editor </w:t>
      </w:r>
    </w:p>
    <w:p w14:paraId="270772C8" w14:textId="3EFFDD0C" w:rsidR="00523AF3" w:rsidRPr="00A434B5" w:rsidRDefault="00523AF3">
      <w:pPr>
        <w:rPr>
          <w:rFonts w:ascii="Times New Roman" w:hAnsi="Times New Roman" w:cs="Times New Roman"/>
          <w:sz w:val="24"/>
          <w:szCs w:val="24"/>
        </w:rPr>
      </w:pPr>
      <w:r w:rsidRPr="00A434B5">
        <w:rPr>
          <w:rFonts w:ascii="Times New Roman" w:hAnsi="Times New Roman" w:cs="Times New Roman"/>
          <w:sz w:val="24"/>
          <w:szCs w:val="24"/>
        </w:rPr>
        <w:t>Multicursor  alt shift</w:t>
      </w:r>
    </w:p>
    <w:p w14:paraId="21A3B102" w14:textId="233EE7C1" w:rsidR="003B69A5" w:rsidRPr="00A434B5" w:rsidRDefault="00A326E6">
      <w:pPr>
        <w:rPr>
          <w:rFonts w:ascii="Times New Roman" w:hAnsi="Times New Roman" w:cs="Times New Roman"/>
          <w:sz w:val="24"/>
          <w:szCs w:val="24"/>
        </w:rPr>
      </w:pPr>
      <w:r w:rsidRPr="00A434B5">
        <w:rPr>
          <w:rFonts w:ascii="Times New Roman" w:hAnsi="Times New Roman" w:cs="Times New Roman"/>
          <w:sz w:val="24"/>
          <w:szCs w:val="24"/>
        </w:rPr>
        <w:t>Space-x-1</w:t>
      </w:r>
      <w:r w:rsidRPr="00A434B5">
        <w:rPr>
          <w:rFonts w:ascii="Times New Roman" w:hAnsi="Times New Roman" w:cs="Times New Roman"/>
          <w:sz w:val="24"/>
          <w:szCs w:val="24"/>
        </w:rPr>
        <w:tab/>
      </w:r>
      <w:r w:rsidRPr="00A434B5">
        <w:rPr>
          <w:rFonts w:ascii="Times New Roman" w:hAnsi="Times New Roman" w:cs="Times New Roman"/>
          <w:sz w:val="24"/>
          <w:szCs w:val="24"/>
        </w:rPr>
        <w:tab/>
        <w:t>for space in div item horizontly</w:t>
      </w:r>
    </w:p>
    <w:p w14:paraId="5AB94F5F" w14:textId="570F40B1" w:rsidR="00A434B5" w:rsidRPr="00A434B5" w:rsidRDefault="00A434B5" w:rsidP="00C711A3">
      <w:pPr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A434B5">
        <w:rPr>
          <w:rFonts w:ascii="Times New Roman" w:hAnsi="Times New Roman" w:cs="Times New Roman"/>
          <w:sz w:val="24"/>
          <w:szCs w:val="24"/>
        </w:rPr>
        <w:t>bsolu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E44F36" w:rsidRPr="00C711A3">
        <w:rPr>
          <w:rFonts w:ascii="Times New Roman" w:hAnsi="Times New Roman" w:cs="Times New Roman"/>
          <w:sz w:val="24"/>
          <w:szCs w:val="24"/>
        </w:rPr>
        <w:t>Use. absolute</w:t>
      </w:r>
      <w:r w:rsidR="00C711A3" w:rsidRPr="00C711A3">
        <w:rPr>
          <w:rFonts w:ascii="Times New Roman" w:hAnsi="Times New Roman" w:cs="Times New Roman"/>
          <w:sz w:val="24"/>
          <w:szCs w:val="24"/>
        </w:rPr>
        <w:t xml:space="preserve"> to position an element outside of the normal flow of the document, causing </w:t>
      </w:r>
      <w:r w:rsidR="00E44F36" w:rsidRPr="00C711A3">
        <w:rPr>
          <w:rFonts w:ascii="Times New Roman" w:hAnsi="Times New Roman" w:cs="Times New Roman"/>
          <w:sz w:val="24"/>
          <w:szCs w:val="24"/>
        </w:rPr>
        <w:t>neighbouring</w:t>
      </w:r>
      <w:r w:rsidR="00C711A3" w:rsidRPr="00C711A3">
        <w:rPr>
          <w:rFonts w:ascii="Times New Roman" w:hAnsi="Times New Roman" w:cs="Times New Roman"/>
          <w:sz w:val="24"/>
          <w:szCs w:val="24"/>
        </w:rPr>
        <w:t xml:space="preserve"> elements to act as if the element doesn't exist.</w:t>
      </w:r>
    </w:p>
    <w:sectPr w:rsidR="00A434B5" w:rsidRPr="00A434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MTIwNDCzNDMxNjZS0lEKTi0uzszPAykwqQUAVLsG5iwAAAA="/>
  </w:docVars>
  <w:rsids>
    <w:rsidRoot w:val="00DA204F"/>
    <w:rsid w:val="00057FB9"/>
    <w:rsid w:val="000A1BEF"/>
    <w:rsid w:val="000E4E2F"/>
    <w:rsid w:val="000F5791"/>
    <w:rsid w:val="001416E8"/>
    <w:rsid w:val="00154CA5"/>
    <w:rsid w:val="001776E0"/>
    <w:rsid w:val="001E3975"/>
    <w:rsid w:val="0023215A"/>
    <w:rsid w:val="00257FC9"/>
    <w:rsid w:val="00265681"/>
    <w:rsid w:val="002C77EB"/>
    <w:rsid w:val="002F7A68"/>
    <w:rsid w:val="00303A18"/>
    <w:rsid w:val="0032060D"/>
    <w:rsid w:val="003832F9"/>
    <w:rsid w:val="00392AC6"/>
    <w:rsid w:val="0039473B"/>
    <w:rsid w:val="003967FC"/>
    <w:rsid w:val="003B69A5"/>
    <w:rsid w:val="003D75FA"/>
    <w:rsid w:val="003E30FE"/>
    <w:rsid w:val="00451DCA"/>
    <w:rsid w:val="004F5931"/>
    <w:rsid w:val="00504183"/>
    <w:rsid w:val="00523AF3"/>
    <w:rsid w:val="005522AE"/>
    <w:rsid w:val="00561A75"/>
    <w:rsid w:val="005720DD"/>
    <w:rsid w:val="005D68A0"/>
    <w:rsid w:val="006031D4"/>
    <w:rsid w:val="00613E6C"/>
    <w:rsid w:val="00675774"/>
    <w:rsid w:val="0069236D"/>
    <w:rsid w:val="00697A9D"/>
    <w:rsid w:val="006E2F5B"/>
    <w:rsid w:val="006E3E22"/>
    <w:rsid w:val="00701649"/>
    <w:rsid w:val="007109BD"/>
    <w:rsid w:val="00782E6F"/>
    <w:rsid w:val="0079289B"/>
    <w:rsid w:val="007C3481"/>
    <w:rsid w:val="00852835"/>
    <w:rsid w:val="008531A9"/>
    <w:rsid w:val="00890DB4"/>
    <w:rsid w:val="008B77B9"/>
    <w:rsid w:val="008D3678"/>
    <w:rsid w:val="00902E61"/>
    <w:rsid w:val="0091048B"/>
    <w:rsid w:val="0094653C"/>
    <w:rsid w:val="009547F2"/>
    <w:rsid w:val="00956996"/>
    <w:rsid w:val="009A3160"/>
    <w:rsid w:val="00A326E6"/>
    <w:rsid w:val="00A434B5"/>
    <w:rsid w:val="00A64C77"/>
    <w:rsid w:val="00A873B2"/>
    <w:rsid w:val="00AA596A"/>
    <w:rsid w:val="00AB04A2"/>
    <w:rsid w:val="00B33CFD"/>
    <w:rsid w:val="00BF539A"/>
    <w:rsid w:val="00C00093"/>
    <w:rsid w:val="00C3763A"/>
    <w:rsid w:val="00C711A3"/>
    <w:rsid w:val="00D961FE"/>
    <w:rsid w:val="00DA204F"/>
    <w:rsid w:val="00DC35DF"/>
    <w:rsid w:val="00DE53CD"/>
    <w:rsid w:val="00E0383B"/>
    <w:rsid w:val="00E316E2"/>
    <w:rsid w:val="00E44F36"/>
    <w:rsid w:val="00E661AD"/>
    <w:rsid w:val="00F93278"/>
    <w:rsid w:val="00FD1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2D250"/>
  <w15:chartTrackingRefBased/>
  <w15:docId w15:val="{0AFCFC3C-64F9-4458-AC5D-AB81B6FE7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line-block">
    <w:name w:val="inline-block"/>
    <w:basedOn w:val="DefaultParagraphFont"/>
    <w:rsid w:val="005522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7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8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82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38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9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08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86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9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2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75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3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2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15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8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46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2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78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17B645680CEC45B492C85877325BA8" ma:contentTypeVersion="4" ma:contentTypeDescription="Create a new document." ma:contentTypeScope="" ma:versionID="87d942f983378c22b23e630d6a74974a">
  <xsd:schema xmlns:xsd="http://www.w3.org/2001/XMLSchema" xmlns:xs="http://www.w3.org/2001/XMLSchema" xmlns:p="http://schemas.microsoft.com/office/2006/metadata/properties" xmlns:ns2="f5d51206-cc68-4ec0-822f-350e8ba7ad03" targetNamespace="http://schemas.microsoft.com/office/2006/metadata/properties" ma:root="true" ma:fieldsID="13352f43051a3c6f9c622d54738a2609" ns2:_="">
    <xsd:import namespace="f5d51206-cc68-4ec0-822f-350e8ba7ad0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51206-cc68-4ec0-822f-350e8ba7ad0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BFC565-9422-4D27-9B41-8B43FA272C2B}"/>
</file>

<file path=customXml/itemProps2.xml><?xml version="1.0" encoding="utf-8"?>
<ds:datastoreItem xmlns:ds="http://schemas.openxmlformats.org/officeDocument/2006/customXml" ds:itemID="{53FE32C2-D10F-4E16-B354-2A3DDC1A8A8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4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uhammad Abdul Qayum</dc:creator>
  <cp:keywords/>
  <dc:description/>
  <cp:lastModifiedBy>Dr. Muhammad Abdul Qayum</cp:lastModifiedBy>
  <cp:revision>22</cp:revision>
  <dcterms:created xsi:type="dcterms:W3CDTF">2023-11-07T16:59:00Z</dcterms:created>
  <dcterms:modified xsi:type="dcterms:W3CDTF">2023-11-08T05:31:00Z</dcterms:modified>
</cp:coreProperties>
</file>